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Uganda</w:t>
      </w:r>
      <w:r>
        <w:t xml:space="preserve"> </w:t>
      </w:r>
      <w:r>
        <w:t xml:space="preserve">Kampala</w:t>
      </w:r>
    </w:p>
    <w:bookmarkStart w:id="21" w:name="Xe50eb2e831ff391a19059ee076f05fd99e8d9c3"/>
    <w:p>
      <w:pPr>
        <w:pStyle w:val="Heading1"/>
      </w:pPr>
      <w:r>
        <w:t xml:space="preserve">Scholarship Application Letter for Psychology Studies in Uganda Kampala</w:t>
      </w:r>
    </w:p>
    <w:p>
      <w:pPr>
        <w:pStyle w:val="FirstParagraph"/>
      </w:pPr>
      <w:r>
        <w:t xml:space="preserve">Date: October 26, 2023</w:t>
      </w:r>
    </w:p>
    <w:p>
      <w:pPr>
        <w:pStyle w:val="BodyText"/>
      </w:pPr>
      <w:r>
        <w:t xml:space="preserve">Dr. Amina Nalweyiso</w:t>
      </w:r>
    </w:p>
    <w:p>
      <w:pPr>
        <w:pStyle w:val="BodyText"/>
      </w:pPr>
      <w:r>
        <w:t xml:space="preserve">Scholarship Committee Chairperson</w:t>
      </w:r>
    </w:p>
    <w:p>
      <w:pPr>
        <w:pStyle w:val="BodyText"/>
      </w:pPr>
      <w:r>
        <w:t xml:space="preserve">Uganda Mental Health Foundation (UMHF)</w:t>
      </w:r>
    </w:p>
    <w:p>
      <w:pPr>
        <w:pStyle w:val="BodyText"/>
      </w:pPr>
      <w:r>
        <w:t xml:space="preserve">P.O. Box 7895, Kampala, Uganda</w:t>
      </w:r>
    </w:p>
    <w:bookmarkStart w:id="20" w:name="X57dd43b3b66b6c71ee0e9ad6be062a829fccb32"/>
    <w:p>
      <w:pPr>
        <w:pStyle w:val="Heading2"/>
      </w:pPr>
      <w:r>
        <w:t xml:space="preserve">Subject: Scholarship Application for Advanced Training in Clinical Psychology at Makerere University School of Medicine, Kampala</w:t>
      </w:r>
    </w:p>
    <w:p>
      <w:pPr>
        <w:pStyle w:val="FirstParagraph"/>
      </w:pPr>
      <w:r>
        <w:t xml:space="preserve">Dear Dr. Nalweyiso and Esteemed Members of the Scholarship Committee,</w:t>
      </w:r>
    </w:p>
    <w:p>
      <w:pPr>
        <w:pStyle w:val="BodyText"/>
      </w:pPr>
      <w:r>
        <w:t xml:space="preserve">It is with profound enthusiasm and deep respect for the critical mental health challenges facing our communities that I submit my application for the prestigious</w:t>
      </w:r>
      <w:r>
        <w:t xml:space="preserve"> </w:t>
      </w:r>
      <w:r>
        <w:rPr>
          <w:bCs/>
          <w:b/>
        </w:rPr>
        <w:t xml:space="preserve">Scholarship for Psychology Excellence</w:t>
      </w:r>
      <w:r>
        <w:t xml:space="preserve">. As a dedicated student of psychology deeply committed to serving Uganda, particularly in Kampala, this scholarship represents not merely an educational opportunity but a vital catalyst toward becoming an effective</w:t>
      </w:r>
      <w:r>
        <w:t xml:space="preserve"> </w:t>
      </w:r>
      <w:r>
        <w:rPr>
          <w:bCs/>
          <w:b/>
        </w:rPr>
        <w:t xml:space="preserve">Psychologist</w:t>
      </w:r>
      <w:r>
        <w:t xml:space="preserve"> </w:t>
      </w:r>
      <w:r>
        <w:t xml:space="preserve">equipped to address the complex mental health needs within our nation’s capital and beyond.</w:t>
      </w:r>
    </w:p>
    <w:p>
      <w:pPr>
        <w:pStyle w:val="BodyText"/>
      </w:pPr>
      <w:r>
        <w:t xml:space="preserve">My academic journey has been intrinsically linked to understanding the psychological landscape of Uganda. Having completed my Bachelor of Arts in Psychology with First Class Honors from Makerere University, I have immersed myself in research examining trauma response patterns among internally displaced persons (IDPs) resettled in Kampala’s informal settlements. My thesis, "Cultural Resilience and Trauma Among Post-Conflict Populations in Urban Uganda," was conducted through partnerships with the National Mental Health Policy Implementation Unit at the Ministry of Health and local NGOs like</w:t>
      </w:r>
      <w:r>
        <w:t xml:space="preserve"> </w:t>
      </w:r>
      <w:r>
        <w:rPr>
          <w:iCs/>
          <w:i/>
        </w:rPr>
        <w:t xml:space="preserve">Uganda Women's Network for Peace (UWONPEACE)</w:t>
      </w:r>
      <w:r>
        <w:t xml:space="preserve">. These experiences revealed a stark reality: despite Kampala’s status as Uganda’s cultural and economic hub, access to culturally competent psychological services remains critically limited. Over 90% of Kampala residents experiencing mental health distress do not receive professional support due to cost barriers, stigma, and a severe shortage of trained</w:t>
      </w:r>
      <w:r>
        <w:t xml:space="preserve"> </w:t>
      </w:r>
      <w:r>
        <w:rPr>
          <w:bCs/>
          <w:b/>
        </w:rPr>
        <w:t xml:space="preserve">Psychologist</w:t>
      </w:r>
      <w:r>
        <w:t xml:space="preserve">s specializing in community-based interventions.</w:t>
      </w:r>
    </w:p>
    <w:p>
      <w:pPr>
        <w:pStyle w:val="BodyText"/>
      </w:pPr>
      <w:r>
        <w:t xml:space="preserve">The specific gap I aim to fill is acute within Kampala’s urban context. While institutions like the Makerere University Department of Psychology offer foundational training, specialized postgraduate programs in clinical psychology integrating African-centered frameworks are scarce and financially prohibitive for many qualified Ugandan students. The current mental health workforce in Uganda stands at approximately 1 psychologist per 200,000 people – a ratio catastrophically lower than the WHO recommendation of 1:50,000. Kampala itself faces unique pressures: rapid urbanization leading to housing insecurity and social fragmentation; the lingering psychological impacts of historical conflicts; high rates of HIV/AIDS-related stigma affecting mental wellbeing; and increasing youth anxiety linked to unemployment. As a future</w:t>
      </w:r>
      <w:r>
        <w:t xml:space="preserve"> </w:t>
      </w:r>
      <w:r>
        <w:rPr>
          <w:bCs/>
          <w:b/>
        </w:rPr>
        <w:t xml:space="preserve">Psychologist</w:t>
      </w:r>
      <w:r>
        <w:t xml:space="preserve"> </w:t>
      </w:r>
      <w:r>
        <w:t xml:space="preserve">in Uganda Kampala, I am uniquely positioned to develop solutions grounded in local realities.</w:t>
      </w:r>
    </w:p>
    <w:p>
      <w:pPr>
        <w:pStyle w:val="BodyText"/>
      </w:pPr>
      <w:r>
        <w:t xml:space="preserve">This is why I am applying for the Scholarship for Psychology Excellence. The financial burden of advanced training at Makerere University’s School of Medicine (specifically the Master's program in Clinical Psychology) would be insurmountable without this support. Tuition, required clinical practicum fees, transportation to community sites across Kampala (including Kibuye, Nakivubo, and Katwe), and essential textbooks – all totaling approximately UGX 15 million (~USD 4,000) – represent a significant obstacle for a student from my modest background. The scholarship would directly alleviate this burden, allowing me to fully immerse myself in rigorous academic training without the distraction of financial precarity or the need for excessive part-time work that would compromise my clinical development.</w:t>
      </w:r>
    </w:p>
    <w:p>
      <w:pPr>
        <w:pStyle w:val="BodyText"/>
      </w:pPr>
      <w:r>
        <w:t xml:space="preserve">My proposed specialization in **Community Mental Health and Trauma-Informed Care** is precisely aligned with Kampala’s urgent needs. I plan to integrate traditional healing practices with evidence-based psychological techniques, developing interventions tailored for low-resource settings within the city. For instance, I envision establishing mobile counseling units operating from community centers in Kampala’s most underserved neighborhoods – a model proven effective in pilot projects by the National Mental Health Policy but currently underfunded. My fieldwork with UWONPEACE demonstrated how trust-based relationships fostered by culturally attuned practitioners significantly increase service uptake among women and youth. I aim to build upon this foundation, creating scalable models that can be replicated across Kampala and eventually throughout Uganda.</w:t>
      </w:r>
    </w:p>
    <w:p>
      <w:pPr>
        <w:pStyle w:val="BodyText"/>
      </w:pPr>
      <w:r>
        <w:t xml:space="preserve">Crucially, my commitment extends far beyond academic achievement. I have actively volunteered at the Mulago National Referral Hospital Psychiatric Unit for three years, supporting clinical staff in managing acute cases and developing patient education materials in Luganda. This experience cemented my understanding of the systemic barriers Ugandans face within formal mental health structures – from long wait times to language barriers. I am also a certified facilitator for the "Mental Health First Aid Uganda" program, having trained over 150 community health workers across Kampala’s city council wards on recognizing signs of depression and anxiety and providing initial support.</w:t>
      </w:r>
    </w:p>
    <w:p>
      <w:pPr>
        <w:pStyle w:val="BodyText"/>
      </w:pPr>
      <w:r>
        <w:t xml:space="preserve">Choosing Kampala as the epicenter for my professional development is not incidental; it is strategic. Makerere University School of Medicine's Department of Psychiatry, in collaboration with the Ministry of Health, offers a unique opportunity to learn under faculty like Dr. Grace Ssebunya (a pioneer in African psychology) and engage directly with Kampala’s diverse population across urban, peri-urban, and informal settlement contexts. This proximity to the communities I aim to serve is irreplaceable for developing contextually relevant skills as an</w:t>
      </w:r>
      <w:r>
        <w:t xml:space="preserve"> </w:t>
      </w:r>
      <w:r>
        <w:rPr>
          <w:bCs/>
          <w:b/>
        </w:rPr>
        <w:t xml:space="preserve">Psychologist</w:t>
      </w:r>
      <w:r>
        <w:t xml:space="preserve">. The university's location within Kampala ensures continuous immersion in the very environment where my future practice will operate – a crucial element for authentic learning that cannot be replicated remotely or in another country.</w:t>
      </w:r>
    </w:p>
    <w:p>
      <w:pPr>
        <w:pStyle w:val="BodyText"/>
      </w:pPr>
      <w:r>
        <w:t xml:space="preserve">I am not merely seeking a scholarship; I am seeking the tools to become an asset to Uganda. Upon completing my Master’s, I will return immediately to Kampala, establishing a community-based practice focused on accessible trauma recovery services for survivors of gender-based violence and conflict-related trauma – issues disproportionately affecting Kampala’s vulnerable populations. My long-term vision includes founding a non-profit organization training community health workers in basic psychological first aid and linking them with specialized</w:t>
      </w:r>
      <w:r>
        <w:t xml:space="preserve"> </w:t>
      </w:r>
      <w:r>
        <w:rPr>
          <w:bCs/>
          <w:b/>
        </w:rPr>
        <w:t xml:space="preserve">Psychologist</w:t>
      </w:r>
      <w:r>
        <w:t xml:space="preserve">s for complex cases, thereby creating a sustainable mental health support network rooted in Kampala but scalable nationally.</w:t>
      </w:r>
    </w:p>
    <w:p>
      <w:pPr>
        <w:pStyle w:val="BodyText"/>
      </w:pPr>
      <w:r>
        <w:t xml:space="preserve">The investment this scholarship represents is an investment in the future of mental healthcare across Uganda. It will empower me to transform my academic passion into tangible, life-changing services for communities in Kampala currently denied access due to systemic neglect. I am confident that with your support, I can contribute meaningfully to building a healthier, more resilient Kampala and serving as a role model for the next generation of Ugandan</w:t>
      </w:r>
      <w:r>
        <w:t xml:space="preserve"> </w:t>
      </w:r>
      <w:r>
        <w:rPr>
          <w:bCs/>
          <w:b/>
        </w:rPr>
        <w:t xml:space="preserve">Psychologist</w:t>
      </w:r>
      <w:r>
        <w:t xml:space="preserve">s.</w:t>
      </w:r>
    </w:p>
    <w:p>
      <w:pPr>
        <w:pStyle w:val="BodyText"/>
      </w:pPr>
      <w:r>
        <w:t xml:space="preserve">I have attached my complete academic transcripts, three letters of recommendation from professors at Makerere University and clinical supervisors at Mulago Hospital, and a detailed research proposal outlining my community-based intervention plan. I welcome the opportunity to discuss my application further in an interview at your earliest convenience.</w:t>
      </w:r>
    </w:p>
    <w:p>
      <w:pPr>
        <w:pStyle w:val="BodyText"/>
      </w:pPr>
      <w:r>
        <w:t xml:space="preserve">Thank you for considering this</w:t>
      </w:r>
      <w:r>
        <w:t xml:space="preserve"> </w:t>
      </w:r>
      <w:r>
        <w:rPr>
          <w:bCs/>
          <w:b/>
        </w:rPr>
        <w:t xml:space="preserve">Scholarship Application Letter</w:t>
      </w:r>
      <w:r>
        <w:t xml:space="preserve"> </w:t>
      </w:r>
      <w:r>
        <w:t xml:space="preserve">from a future</w:t>
      </w:r>
      <w:r>
        <w:t xml:space="preserve"> </w:t>
      </w:r>
      <w:r>
        <w:rPr>
          <w:bCs/>
          <w:b/>
        </w:rPr>
        <w:t xml:space="preserve">Psychologist</w:t>
      </w:r>
      <w:r>
        <w:t xml:space="preserve"> </w:t>
      </w:r>
      <w:r>
        <w:t xml:space="preserve">dedicated to serving the people of Uganda Kampala with compassion, skill, and unwavering commitment. I eagerly await the possibility of contributing to the mental well-being of our nation’s capital.</w:t>
      </w:r>
    </w:p>
    <w:p>
      <w:pPr>
        <w:pStyle w:val="BodyText"/>
      </w:pPr>
      <w:r>
        <w:t xml:space="preserve">Sincerely,</w:t>
      </w:r>
    </w:p>
    <w:p>
      <w:pPr>
        <w:pStyle w:val="BodyText"/>
      </w:pPr>
      <w:r>
        <w:rPr>
          <w:bCs/>
          <w:b/>
        </w:rPr>
        <w:t xml:space="preserve">Patricia Nalwadda</w:t>
      </w:r>
    </w:p>
    <w:p>
      <w:pPr>
        <w:pStyle w:val="BodyText"/>
      </w:pPr>
      <w:r>
        <w:t xml:space="preserve">Bachelor of Arts (Psychology), First Class Honors, Makerere University</w:t>
      </w:r>
    </w:p>
    <w:p>
      <w:pPr>
        <w:pStyle w:val="BodyText"/>
      </w:pPr>
      <w:r>
        <w:t xml:space="preserve">Email: patricia.nalwadda@makerere.ac.ug | Phone: +256 700 123456</w:t>
      </w:r>
    </w:p>
    <w:p>
      <w:pPr>
        <w:pStyle w:val="BodyText"/>
      </w:pPr>
      <w:r>
        <w:t xml:space="preserve">Address: Plot 12, Nakivubo Road, Kampala, Uganda</w:t>
      </w:r>
    </w:p>
    <w:p>
      <w:pPr>
        <w:pStyle w:val="BodyText"/>
      </w:pPr>
      <w:r>
        <w:t xml:space="preserve">"Mental health is a fundamental human right. In Kampala's vibrant communities, it is not a luxury but the foundation for progress." - Adapted from Uganda National Mental Health Poli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Uganda Kampala</dc:title>
  <dc:creator/>
  <cp:keywords/>
  <dcterms:created xsi:type="dcterms:W3CDTF">2026-07-23T10:07:31Z</dcterms:created>
  <dcterms:modified xsi:type="dcterms:W3CDTF">2026-07-23T10:07:31Z</dcterms:modified>
</cp:coreProperties>
</file>

<file path=docProps/custom.xml><?xml version="1.0" encoding="utf-8"?>
<Properties xmlns="http://schemas.openxmlformats.org/officeDocument/2006/custom-properties" xmlns:vt="http://schemas.openxmlformats.org/officeDocument/2006/docPropsVTypes"/>
</file>